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BAD" w:rsidRDefault="00672BAD" w:rsidP="00672BAD">
      <w:pPr>
        <w:pStyle w:val="ListParagraph"/>
        <w:numPr>
          <w:ilvl w:val="0"/>
          <w:numId w:val="1"/>
        </w:numPr>
      </w:pPr>
      <w:r>
        <w:t>P</w:t>
      </w:r>
      <w:r>
        <w:rPr>
          <w:rFonts w:hint="eastAsia"/>
        </w:rPr>
        <w:t>latform</w:t>
      </w:r>
      <w:r>
        <w:t xml:space="preserve"> </w:t>
      </w:r>
      <w:r>
        <w:rPr>
          <w:rFonts w:hint="eastAsia"/>
        </w:rPr>
        <w:t>choosing</w:t>
      </w:r>
    </w:p>
    <w:p w:rsidR="00ED79BA" w:rsidRDefault="00672BAD" w:rsidP="00672BAD">
      <w:pPr>
        <w:pStyle w:val="ListParagraph"/>
        <w:numPr>
          <w:ilvl w:val="1"/>
          <w:numId w:val="1"/>
        </w:numPr>
      </w:pPr>
      <w:r>
        <w:t xml:space="preserve">Using </w:t>
      </w:r>
      <w:bookmarkStart w:id="0" w:name="_GoBack"/>
      <w:bookmarkEnd w:id="0"/>
      <w:r>
        <w:t xml:space="preserve">REACT Native </w:t>
      </w:r>
    </w:p>
    <w:p w:rsidR="00672BAD" w:rsidRDefault="00672BAD" w:rsidP="00672BAD">
      <w:pPr>
        <w:pStyle w:val="ListParagraph"/>
        <w:numPr>
          <w:ilvl w:val="1"/>
          <w:numId w:val="1"/>
        </w:numPr>
      </w:pPr>
      <w:r>
        <w:t>Initially working on Android</w:t>
      </w:r>
    </w:p>
    <w:p w:rsidR="00672BAD" w:rsidRDefault="00672BAD" w:rsidP="00672BAD">
      <w:pPr>
        <w:pStyle w:val="ListParagraph"/>
        <w:numPr>
          <w:ilvl w:val="1"/>
          <w:numId w:val="1"/>
        </w:numPr>
      </w:pPr>
      <w:r>
        <w:t>Using Firebase for data storage</w:t>
      </w:r>
    </w:p>
    <w:p w:rsidR="00672BAD" w:rsidRDefault="00672BAD" w:rsidP="00672BAD">
      <w:pPr>
        <w:pStyle w:val="ListParagraph"/>
        <w:numPr>
          <w:ilvl w:val="0"/>
          <w:numId w:val="1"/>
        </w:numPr>
      </w:pPr>
    </w:p>
    <w:sectPr w:rsidR="00672B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314F5"/>
    <w:multiLevelType w:val="hybridMultilevel"/>
    <w:tmpl w:val="7FA2E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wNTI1sbS0NDIyNjBU0lEKTi0uzszPAykwrAUAKsT2ACwAAAA="/>
  </w:docVars>
  <w:rsids>
    <w:rsidRoot w:val="001372C0"/>
    <w:rsid w:val="001372C0"/>
    <w:rsid w:val="00672BAD"/>
    <w:rsid w:val="006E68CD"/>
    <w:rsid w:val="00ED7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E365C3"/>
  <w15:chartTrackingRefBased/>
  <w15:docId w15:val="{F7BA6CFD-C836-45A7-B8E7-0F6DC2687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2B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yuan liu</dc:creator>
  <cp:keywords/>
  <dc:description/>
  <cp:lastModifiedBy>zhiyuan liu</cp:lastModifiedBy>
  <cp:revision>2</cp:revision>
  <dcterms:created xsi:type="dcterms:W3CDTF">2021-09-11T16:49:00Z</dcterms:created>
  <dcterms:modified xsi:type="dcterms:W3CDTF">2021-09-11T18:02:00Z</dcterms:modified>
</cp:coreProperties>
</file>